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0A54" w14:textId="77777777" w:rsidR="00402EAF" w:rsidRPr="001E34C9" w:rsidRDefault="00402EAF" w:rsidP="00402EAF">
      <w:pPr>
        <w:rPr>
          <w:rFonts w:ascii="Times New Roman" w:hAnsi="Times New Roman"/>
          <w:b/>
          <w:bCs/>
          <w:sz w:val="28"/>
          <w:szCs w:val="28"/>
          <w:lang w:val="ru-RU"/>
        </w:rPr>
      </w:pP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 xml:space="preserve">Заявка на 72-ю ежегодную конференцию Японской ассоциации русистов (22-23 октября, Университет Сэнсю / </w:t>
      </w:r>
      <w:r w:rsidRPr="001E34C9">
        <w:rPr>
          <w:rFonts w:ascii="Times New Roman" w:hAnsi="Times New Roman" w:hint="eastAsia"/>
          <w:b/>
          <w:bCs/>
          <w:sz w:val="28"/>
          <w:szCs w:val="28"/>
          <w:lang w:val="ru-RU"/>
        </w:rPr>
        <w:t>Senshu</w:t>
      </w: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 xml:space="preserve"> University)</w:t>
      </w:r>
    </w:p>
    <w:p w14:paraId="46E88716" w14:textId="77777777" w:rsidR="004747C7" w:rsidRPr="00402EAF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7E2B619C" w14:textId="77777777" w:rsidR="004747C7" w:rsidRPr="0010489D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614C9E3F" w14:textId="1558CA24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(Просим обязательно заполни</w:t>
      </w: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ть все пункты)</w:t>
      </w:r>
    </w:p>
    <w:p w14:paraId="535FCB66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1D0AF334" w14:textId="1AFACC3F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Заглавие доклада (по-русски):</w:t>
      </w:r>
      <w:r w:rsidR="00C12AD0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4820E1FD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308A876B" w14:textId="48545253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Заглавие доклада (по-английски):</w:t>
      </w:r>
      <w:r w:rsidR="00C12AD0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4D79EBE9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595C33E4" w14:textId="6F60CD23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ФИО (кириллицей):</w:t>
      </w:r>
      <w:r w:rsidR="00C12AD0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413FA166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411F8B4A" w14:textId="02C06B29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ФИО (латиницей):</w:t>
      </w:r>
      <w:r w:rsidR="00C12AD0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722F696D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1FEC68BF" w14:textId="49810FE9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Электронный адрес:</w:t>
      </w:r>
      <w:r w:rsidR="00C12AD0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4B7B1B76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4CD960EC" w14:textId="42F93635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Ученая степень:</w:t>
      </w:r>
      <w:r w:rsidR="00C12AD0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4A681C85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171AEB8B" w14:textId="66C1F2F0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Должность:</w:t>
      </w:r>
      <w:r w:rsidR="00C12AD0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7ECAE312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487636DB" w14:textId="57B284BC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Место работы:</w:t>
      </w:r>
      <w:r w:rsidR="007F29CD" w:rsidRPr="00F879F7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 xml:space="preserve">　　</w:t>
      </w:r>
    </w:p>
    <w:p w14:paraId="7A233936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3456BBA9" w14:textId="77777777" w:rsidR="004747C7" w:rsidRPr="00F879F7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szCs w:val="24"/>
          <w:lang w:val="ru-RU"/>
        </w:rPr>
        <w:t>Категория доклада:</w:t>
      </w:r>
    </w:p>
    <w:p w14:paraId="7E6A23B9" w14:textId="77777777" w:rsidR="004747C7" w:rsidRPr="00F879F7" w:rsidRDefault="004747C7" w:rsidP="007F29CD">
      <w:pPr>
        <w:autoSpaceDE w:val="0"/>
        <w:ind w:firstLineChars="100" w:firstLine="240"/>
        <w:jc w:val="left"/>
        <w:rPr>
          <w:rFonts w:ascii="Times New Roman" w:hAnsi="Times New Roman"/>
          <w:kern w:val="0"/>
          <w:sz w:val="24"/>
          <w:lang w:val="ru-RU"/>
        </w:rPr>
      </w:pPr>
      <w:r w:rsidRPr="00F879F7">
        <w:rPr>
          <w:rFonts w:ascii="Times New Roman" w:hAnsi="Times New Roman" w:cs="Times New Roman"/>
          <w:kern w:val="0"/>
          <w:sz w:val="24"/>
          <w:lang w:val="ru-RU"/>
        </w:rPr>
        <w:t>А:</w:t>
      </w:r>
      <w:r w:rsidRPr="00F879F7">
        <w:rPr>
          <w:rFonts w:ascii="Times New Roman" w:hAnsi="Times New Roman"/>
          <w:kern w:val="0"/>
          <w:sz w:val="24"/>
          <w:lang w:val="ru-RU"/>
        </w:rPr>
        <w:t xml:space="preserve"> вопросы литературы и философской мысли</w:t>
      </w:r>
    </w:p>
    <w:p w14:paraId="48E96E89" w14:textId="77777777" w:rsidR="004747C7" w:rsidRPr="00F879F7" w:rsidRDefault="004747C7" w:rsidP="007F29CD">
      <w:pPr>
        <w:autoSpaceDE w:val="0"/>
        <w:ind w:firstLineChars="100" w:firstLine="240"/>
        <w:jc w:val="left"/>
        <w:rPr>
          <w:rFonts w:ascii="Times New Roman" w:hAnsi="Times New Roman"/>
          <w:kern w:val="0"/>
          <w:sz w:val="24"/>
          <w:lang w:val="ru-RU"/>
        </w:rPr>
      </w:pPr>
      <w:r w:rsidRPr="00F879F7">
        <w:rPr>
          <w:rFonts w:ascii="Times New Roman" w:hAnsi="Times New Roman"/>
          <w:kern w:val="0"/>
          <w:sz w:val="24"/>
          <w:lang w:val="ru-RU"/>
        </w:rPr>
        <w:t>В: вопросы лингвистики и языкового образования</w:t>
      </w:r>
    </w:p>
    <w:p w14:paraId="3E426133" w14:textId="77777777" w:rsidR="004747C7" w:rsidRPr="001E34C9" w:rsidRDefault="004747C7" w:rsidP="007F29CD">
      <w:pPr>
        <w:autoSpaceDE w:val="0"/>
        <w:ind w:firstLineChars="100" w:firstLine="24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F879F7">
        <w:rPr>
          <w:rFonts w:ascii="Times New Roman" w:hAnsi="Times New Roman"/>
          <w:kern w:val="0"/>
          <w:sz w:val="24"/>
          <w:lang w:val="ru-RU"/>
        </w:rPr>
        <w:t>С: вопросы культуры, искусства и прочие</w:t>
      </w:r>
    </w:p>
    <w:p w14:paraId="1397BCCB" w14:textId="77777777" w:rsidR="004747C7" w:rsidRPr="001E34C9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3F32745D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1E34C9">
        <w:rPr>
          <w:rFonts w:ascii="Times New Roman" w:hAnsi="Times New Roman" w:cs="Times New Roman"/>
          <w:kern w:val="0"/>
          <w:sz w:val="24"/>
          <w:szCs w:val="24"/>
          <w:lang w:val="ru-RU"/>
        </w:rPr>
        <w:t>Электронное оборудование для выступления (РС, аудиовизуальные приборы и т. д.)</w:t>
      </w:r>
    </w:p>
    <w:p w14:paraId="0DA6EB9B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 w:eastAsia="ja-JP"/>
        </w:rPr>
      </w:pPr>
    </w:p>
    <w:p w14:paraId="57A9484A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 w:eastAsia="ja-JP"/>
        </w:rPr>
      </w:pPr>
    </w:p>
    <w:p w14:paraId="14471474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Тезисы (максимально 2.000 знаков по-русски или по-английски, включая пробелы. (</w:t>
      </w:r>
      <w:r w:rsidRPr="00E6114F">
        <w:rPr>
          <w:rFonts w:ascii="Times New Roman" w:hAnsi="Times New Roman" w:cs="Times New Roman"/>
          <w:kern w:val="0"/>
          <w:sz w:val="24"/>
          <w:szCs w:val="24"/>
          <w:lang w:val="ru-RU"/>
        </w:rPr>
        <w:t>Просьба строго соблюдать</w:t>
      </w: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 количество знаков):</w:t>
      </w:r>
    </w:p>
    <w:p w14:paraId="05E86A41" w14:textId="77777777" w:rsidR="004747C7" w:rsidRPr="00DC0992" w:rsidRDefault="004747C7" w:rsidP="00DC0992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  <w:r w:rsidRPr="00DC0992">
        <w:rPr>
          <w:rFonts w:ascii="Times New Roman" w:hAnsi="Times New Roman" w:cs="Times New Roman"/>
          <w:kern w:val="0"/>
          <w:sz w:val="24"/>
          <w:szCs w:val="24"/>
          <w:highlight w:val="cyan"/>
          <w:lang w:val="ru-RU" w:eastAsia="ja-JP"/>
        </w:rPr>
        <w:t xml:space="preserve">* Чтобы узнать точное количество знаков в документе </w:t>
      </w:r>
      <w:r w:rsidRPr="00DC0992">
        <w:rPr>
          <w:rFonts w:ascii="Times New Roman" w:hAnsi="Times New Roman" w:cs="Times New Roman"/>
          <w:kern w:val="0"/>
          <w:sz w:val="24"/>
          <w:szCs w:val="24"/>
          <w:highlight w:val="cyan"/>
          <w:lang w:eastAsia="ja-JP"/>
        </w:rPr>
        <w:t>Microsoft</w:t>
      </w:r>
      <w:r w:rsidRPr="00DC0992">
        <w:rPr>
          <w:rFonts w:ascii="Times New Roman" w:hAnsi="Times New Roman" w:cs="Times New Roman"/>
          <w:kern w:val="0"/>
          <w:sz w:val="24"/>
          <w:szCs w:val="24"/>
          <w:highlight w:val="cyan"/>
          <w:lang w:val="ru-RU" w:eastAsia="ja-JP"/>
        </w:rPr>
        <w:t xml:space="preserve"> </w:t>
      </w:r>
      <w:r w:rsidRPr="00DC0992">
        <w:rPr>
          <w:rFonts w:ascii="Times New Roman" w:hAnsi="Times New Roman" w:cs="Times New Roman"/>
          <w:kern w:val="0"/>
          <w:sz w:val="24"/>
          <w:szCs w:val="24"/>
          <w:highlight w:val="cyan"/>
          <w:lang w:eastAsia="ja-JP"/>
        </w:rPr>
        <w:t>Office</w:t>
      </w:r>
      <w:r w:rsidRPr="00DC0992">
        <w:rPr>
          <w:rFonts w:ascii="Times New Roman" w:hAnsi="Times New Roman" w:cs="Times New Roman"/>
          <w:kern w:val="0"/>
          <w:sz w:val="24"/>
          <w:szCs w:val="24"/>
          <w:highlight w:val="cyan"/>
          <w:lang w:val="ru-RU" w:eastAsia="ja-JP"/>
        </w:rPr>
        <w:t xml:space="preserve"> </w:t>
      </w:r>
      <w:r w:rsidRPr="00DC0992">
        <w:rPr>
          <w:rFonts w:ascii="Times New Roman" w:hAnsi="Times New Roman" w:cs="Times New Roman"/>
          <w:kern w:val="0"/>
          <w:sz w:val="24"/>
          <w:szCs w:val="24"/>
          <w:highlight w:val="cyan"/>
          <w:lang w:eastAsia="ja-JP"/>
        </w:rPr>
        <w:t>Word</w:t>
      </w:r>
      <w:r w:rsidRPr="00DC0992">
        <w:rPr>
          <w:rFonts w:ascii="Times New Roman" w:hAnsi="Times New Roman" w:cs="Times New Roman"/>
          <w:kern w:val="0"/>
          <w:sz w:val="24"/>
          <w:szCs w:val="24"/>
          <w:highlight w:val="cyan"/>
          <w:lang w:val="ru-RU" w:eastAsia="ja-JP"/>
        </w:rPr>
        <w:t>, необходимо щелкнуть мышкой на «Число слов» в нижнем левом углу окна программы и открыть окошечко «Статистика», где указано число страниц, слов, знаков, абзацев, строк.</w:t>
      </w:r>
    </w:p>
    <w:p w14:paraId="4040F75C" w14:textId="77777777" w:rsidR="004747C7" w:rsidRPr="00DC0992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14:paraId="175E63A9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14:paraId="1B21F8B4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14:paraId="014ECE9C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4758F982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3B68CAF7" w14:textId="77777777" w:rsidR="004747C7" w:rsidRPr="00D63E15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Краткое резюме академической карьеры (CV, 10-15 строк) и список научных работ (до 10):</w:t>
      </w:r>
    </w:p>
    <w:p w14:paraId="3E3F49C3" w14:textId="4779BCE3" w:rsidR="004747C7" w:rsidRDefault="004747C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24503638" w14:textId="343CCF72" w:rsidR="0010489D" w:rsidRDefault="0010489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1BEF1EBC" w14:textId="3F7ACF5D" w:rsidR="0010489D" w:rsidRDefault="0010489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6571FE0C" w14:textId="612BF557" w:rsidR="0010489D" w:rsidRDefault="0010489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6E6FE26B" w14:textId="554E1E94" w:rsidR="0010489D" w:rsidRDefault="0010489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30F7E969" w14:textId="31C22C39" w:rsidR="0010489D" w:rsidRDefault="0010489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012760B3" w14:textId="5EB56C45" w:rsidR="0010489D" w:rsidRDefault="0010489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p w14:paraId="484EB239" w14:textId="636F357A" w:rsidR="003D76AC" w:rsidRPr="00BE5CF1" w:rsidRDefault="003D76AC" w:rsidP="0010489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lastRenderedPageBreak/>
        <w:t>* Для граждан Украины и</w:t>
      </w:r>
      <w:r w:rsidR="00AD2F71"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t>ли</w:t>
      </w:r>
      <w:r w:rsidR="00025D71"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 </w:t>
      </w:r>
      <w:r w:rsidR="00C7217C"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лиц, </w:t>
      </w:r>
      <w:r w:rsidR="00025D71"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не имеющих </w:t>
      </w:r>
      <w:r w:rsidR="00F21B53"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t>технической возможности перевести деньги в Японию</w:t>
      </w:r>
    </w:p>
    <w:p w14:paraId="14F12920" w14:textId="77777777" w:rsidR="0093044B" w:rsidRPr="00BE5CF1" w:rsidRDefault="0093044B" w:rsidP="0010489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4E098A7A" w14:textId="0CBE9BAF" w:rsidR="003D76AC" w:rsidRPr="00F21B53" w:rsidRDefault="00CD29C9" w:rsidP="0010489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BE5CF1">
        <w:rPr>
          <w:rFonts w:ascii="Times New Roman" w:hAnsi="Times New Roman" w:cs="Times New Roman" w:hint="cs"/>
          <w:kern w:val="0"/>
          <w:sz w:val="24"/>
          <w:szCs w:val="24"/>
          <w:lang w:val="ru-RU"/>
        </w:rPr>
        <w:t>Ф</w:t>
      </w:r>
      <w:r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t>орма выступления</w:t>
      </w:r>
      <w:r w:rsidR="009D18EF" w:rsidRPr="00BE5CF1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 (онлай</w:t>
      </w:r>
      <w:r w:rsidR="009D18EF" w:rsidRP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>н / очно)</w:t>
      </w:r>
      <w:r w:rsidRP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: </w:t>
      </w:r>
    </w:p>
    <w:p w14:paraId="5D104FFE" w14:textId="3548A1EE" w:rsidR="00CD29C9" w:rsidRPr="00F21B53" w:rsidRDefault="00CD29C9" w:rsidP="0010489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3E78F78F" w14:textId="340005AB" w:rsidR="00753A9B" w:rsidRPr="00F21B53" w:rsidRDefault="000148B3" w:rsidP="0010489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Желаете ли </w:t>
      </w:r>
      <w:r w:rsidR="00A55465" w:rsidRP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освобождения от </w:t>
      </w:r>
      <w:r w:rsidR="003D4198" w:rsidRPr="00D061E7">
        <w:rPr>
          <w:rFonts w:ascii="Times New Roman" w:hAnsi="Times New Roman" w:cs="Times New Roman"/>
          <w:kern w:val="0"/>
          <w:sz w:val="24"/>
          <w:szCs w:val="24"/>
          <w:lang w:val="ru-RU"/>
        </w:rPr>
        <w:t>о</w:t>
      </w:r>
      <w:r w:rsidR="00A55465" w:rsidRP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платы </w:t>
      </w:r>
      <w:r w:rsidR="00312A61" w:rsidRP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регистрационного </w:t>
      </w:r>
      <w:r w:rsidR="00A55465" w:rsidRP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>взноса</w:t>
      </w:r>
      <w:r w:rsidR="00F21B53">
        <w:rPr>
          <w:rFonts w:ascii="Times New Roman" w:hAnsi="Times New Roman" w:cs="Times New Roman"/>
          <w:kern w:val="0"/>
          <w:sz w:val="24"/>
          <w:szCs w:val="24"/>
          <w:lang w:val="ru-RU"/>
        </w:rPr>
        <w:t>:</w:t>
      </w:r>
    </w:p>
    <w:p w14:paraId="50A32A83" w14:textId="4663F9BE" w:rsidR="00A55465" w:rsidRPr="00F21B53" w:rsidRDefault="00A55465" w:rsidP="00887C5E">
      <w:pPr>
        <w:autoSpaceDE w:val="0"/>
        <w:ind w:firstLineChars="100" w:firstLine="24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  <w:r w:rsidRPr="00F21B53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>Да</w:t>
      </w:r>
      <w:r w:rsidR="00F21B53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 xml:space="preserve"> </w:t>
      </w:r>
    </w:p>
    <w:p w14:paraId="5AD92A0C" w14:textId="2B8D498A" w:rsidR="003D76AC" w:rsidRPr="00E521AB" w:rsidRDefault="00A55465" w:rsidP="00A55465">
      <w:pPr>
        <w:autoSpaceDE w:val="0"/>
        <w:ind w:firstLineChars="100" w:firstLine="24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F21B53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>Нет</w:t>
      </w:r>
    </w:p>
    <w:p w14:paraId="1FF5ADE1" w14:textId="77777777" w:rsidR="00094EF1" w:rsidRPr="00094EF1" w:rsidRDefault="00094EF1" w:rsidP="0010489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495C2A34" w14:textId="3E5F4D04" w:rsidR="0010489D" w:rsidRPr="00094EF1" w:rsidRDefault="0010489D" w:rsidP="0010489D">
      <w:pPr>
        <w:autoSpaceDE w:val="0"/>
        <w:jc w:val="left"/>
        <w:rPr>
          <w:rFonts w:ascii="Times New Roman" w:hAnsi="Times New Roman"/>
          <w:kern w:val="0"/>
          <w:sz w:val="24"/>
          <w:szCs w:val="24"/>
          <w:lang w:val="ru-RU"/>
        </w:rPr>
      </w:pPr>
      <w:r w:rsidRPr="00094EF1">
        <w:rPr>
          <w:rFonts w:ascii="Times New Roman" w:hAnsi="Times New Roman" w:cs="Times New Roman"/>
          <w:kern w:val="0"/>
          <w:sz w:val="24"/>
          <w:szCs w:val="24"/>
          <w:lang w:val="ru-RU"/>
        </w:rPr>
        <w:t>Внимание: Конференция начнется в 9:00 утра по японскому</w:t>
      </w:r>
      <w:r w:rsidRPr="00094EF1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 xml:space="preserve"> </w:t>
      </w:r>
      <w:r w:rsidRPr="00094EF1">
        <w:rPr>
          <w:rFonts w:ascii="Times New Roman" w:hAnsi="Times New Roman" w:cs="Times New Roman"/>
          <w:kern w:val="0"/>
          <w:sz w:val="24"/>
          <w:szCs w:val="24"/>
          <w:lang w:val="ru-RU"/>
        </w:rPr>
        <w:t>времени (</w:t>
      </w:r>
      <w:r w:rsidRPr="00094EF1">
        <w:rPr>
          <w:rStyle w:val="acopre"/>
          <w:rFonts w:cs="Century"/>
        </w:rPr>
        <w:t>UTC</w:t>
      </w:r>
      <w:r w:rsidRPr="00094EF1">
        <w:rPr>
          <w:rStyle w:val="acopre"/>
          <w:rFonts w:cs="Century"/>
          <w:lang w:val="ru-RU"/>
        </w:rPr>
        <w:t xml:space="preserve"> +9</w:t>
      </w:r>
      <w:r w:rsidRPr="00094EF1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). </w:t>
      </w:r>
      <w:r w:rsidRPr="00094EF1">
        <w:rPr>
          <w:rFonts w:ascii="Times New Roman" w:hAnsi="Times New Roman"/>
          <w:kern w:val="0"/>
          <w:sz w:val="24"/>
          <w:szCs w:val="24"/>
          <w:lang w:val="ru-RU"/>
        </w:rPr>
        <w:t>Из-за разницы часовых поясов время выступ</w:t>
      </w:r>
      <w:r w:rsidRPr="00470AA1">
        <w:rPr>
          <w:rFonts w:ascii="Times New Roman" w:hAnsi="Times New Roman"/>
          <w:kern w:val="0"/>
          <w:sz w:val="24"/>
          <w:szCs w:val="24"/>
          <w:lang w:val="ru-RU"/>
        </w:rPr>
        <w:t>ления на конференции может пр</w:t>
      </w:r>
      <w:r w:rsidRPr="00094EF1">
        <w:rPr>
          <w:rFonts w:ascii="Times New Roman" w:hAnsi="Times New Roman"/>
          <w:kern w:val="0"/>
          <w:sz w:val="24"/>
          <w:szCs w:val="24"/>
          <w:lang w:val="ru-RU"/>
        </w:rPr>
        <w:t>иходиться на поздний вечер или раннее утро по местному времени страны заявителя. Просьба учитывать разницу во времени.</w:t>
      </w:r>
    </w:p>
    <w:p w14:paraId="6FCBF005" w14:textId="77777777" w:rsidR="0010489D" w:rsidRPr="00094EF1" w:rsidRDefault="0010489D" w:rsidP="0010489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71078A93" w14:textId="77777777" w:rsidR="0010489D" w:rsidRPr="00D63E15" w:rsidRDefault="0010489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sectPr w:rsidR="0010489D" w:rsidRPr="00D63E15" w:rsidSect="004264F8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667F2" w14:textId="77777777" w:rsidR="003113F2" w:rsidRDefault="003113F2" w:rsidP="00585E5F">
      <w:r>
        <w:separator/>
      </w:r>
    </w:p>
  </w:endnote>
  <w:endnote w:type="continuationSeparator" w:id="0">
    <w:p w14:paraId="62121864" w14:textId="77777777" w:rsidR="003113F2" w:rsidRDefault="003113F2" w:rsidP="0058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03D0E" w14:textId="77777777" w:rsidR="003113F2" w:rsidRDefault="003113F2" w:rsidP="00585E5F">
      <w:r>
        <w:separator/>
      </w:r>
    </w:p>
  </w:footnote>
  <w:footnote w:type="continuationSeparator" w:id="0">
    <w:p w14:paraId="0DDEBF36" w14:textId="77777777" w:rsidR="003113F2" w:rsidRDefault="003113F2" w:rsidP="00585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3B632B"/>
    <w:multiLevelType w:val="hybridMultilevel"/>
    <w:tmpl w:val="296A2A86"/>
    <w:lvl w:ilvl="0" w:tplc="8418EC2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num w:numId="1" w16cid:durableId="696200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jCyNDA0MDA3NzVV0lEKTi0uzszPAykwqgUAfiCdmSwAAAA="/>
  </w:docVars>
  <w:rsids>
    <w:rsidRoot w:val="00585E5F"/>
    <w:rsid w:val="000148B3"/>
    <w:rsid w:val="0002423F"/>
    <w:rsid w:val="00025D71"/>
    <w:rsid w:val="000666D4"/>
    <w:rsid w:val="00091672"/>
    <w:rsid w:val="00094EF1"/>
    <w:rsid w:val="000C306F"/>
    <w:rsid w:val="000C410A"/>
    <w:rsid w:val="0010401A"/>
    <w:rsid w:val="0010489D"/>
    <w:rsid w:val="001E34C9"/>
    <w:rsid w:val="002F1337"/>
    <w:rsid w:val="003113F2"/>
    <w:rsid w:val="00312A61"/>
    <w:rsid w:val="00324AE7"/>
    <w:rsid w:val="003657E9"/>
    <w:rsid w:val="003706F3"/>
    <w:rsid w:val="0039285F"/>
    <w:rsid w:val="003A4011"/>
    <w:rsid w:val="003D4198"/>
    <w:rsid w:val="003D76AC"/>
    <w:rsid w:val="00402EAF"/>
    <w:rsid w:val="004264F8"/>
    <w:rsid w:val="00470AA1"/>
    <w:rsid w:val="004747C7"/>
    <w:rsid w:val="004D28D2"/>
    <w:rsid w:val="00537D49"/>
    <w:rsid w:val="00541115"/>
    <w:rsid w:val="00585E5F"/>
    <w:rsid w:val="00631160"/>
    <w:rsid w:val="00633F2D"/>
    <w:rsid w:val="006540F2"/>
    <w:rsid w:val="006643CF"/>
    <w:rsid w:val="006F5DF2"/>
    <w:rsid w:val="007331AD"/>
    <w:rsid w:val="00753A9B"/>
    <w:rsid w:val="00783897"/>
    <w:rsid w:val="007A0F32"/>
    <w:rsid w:val="007F29CD"/>
    <w:rsid w:val="00852F21"/>
    <w:rsid w:val="008748D3"/>
    <w:rsid w:val="00887C5E"/>
    <w:rsid w:val="008D6222"/>
    <w:rsid w:val="0093044B"/>
    <w:rsid w:val="00935A17"/>
    <w:rsid w:val="009D18EF"/>
    <w:rsid w:val="00A30E9B"/>
    <w:rsid w:val="00A30FC4"/>
    <w:rsid w:val="00A55465"/>
    <w:rsid w:val="00A91DDE"/>
    <w:rsid w:val="00AA66B6"/>
    <w:rsid w:val="00AC06F8"/>
    <w:rsid w:val="00AC4F3D"/>
    <w:rsid w:val="00AD2F71"/>
    <w:rsid w:val="00AD2F86"/>
    <w:rsid w:val="00B9577F"/>
    <w:rsid w:val="00BE5CF1"/>
    <w:rsid w:val="00C12AD0"/>
    <w:rsid w:val="00C572A7"/>
    <w:rsid w:val="00C7217C"/>
    <w:rsid w:val="00C83631"/>
    <w:rsid w:val="00CD29C9"/>
    <w:rsid w:val="00D061E7"/>
    <w:rsid w:val="00D27BA7"/>
    <w:rsid w:val="00D511EC"/>
    <w:rsid w:val="00D54B65"/>
    <w:rsid w:val="00D55CFE"/>
    <w:rsid w:val="00D63E15"/>
    <w:rsid w:val="00DB6156"/>
    <w:rsid w:val="00DC0992"/>
    <w:rsid w:val="00E521AB"/>
    <w:rsid w:val="00E6114F"/>
    <w:rsid w:val="00E77D47"/>
    <w:rsid w:val="00F05BA0"/>
    <w:rsid w:val="00F21B53"/>
    <w:rsid w:val="00F523EE"/>
    <w:rsid w:val="00F84939"/>
    <w:rsid w:val="00F879F7"/>
    <w:rsid w:val="00FC2916"/>
    <w:rsid w:val="00FF5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ABACC1"/>
  <w15:docId w15:val="{18301688-F33E-4BFE-AA8A-D3FA91AE4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64F8"/>
    <w:pPr>
      <w:widowControl w:val="0"/>
      <w:suppressAutoHyphens/>
      <w:jc w:val="both"/>
    </w:pPr>
    <w:rPr>
      <w:rFonts w:ascii="Century" w:eastAsia="ＭＳ 明朝" w:hAnsi="Century" w:cs="Century"/>
      <w:kern w:val="1"/>
      <w:szCs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段落フォント1"/>
    <w:uiPriority w:val="99"/>
    <w:rsid w:val="004264F8"/>
  </w:style>
  <w:style w:type="paragraph" w:customStyle="1" w:styleId="a3">
    <w:name w:val="見出し"/>
    <w:basedOn w:val="a"/>
    <w:next w:val="a4"/>
    <w:uiPriority w:val="99"/>
    <w:rsid w:val="004264F8"/>
    <w:pPr>
      <w:keepNext/>
      <w:spacing w:before="240" w:after="120"/>
    </w:pPr>
    <w:rPr>
      <w:rFonts w:ascii="Arial" w:eastAsia="ＭＳ Ｐゴシック" w:hAnsi="Arial" w:cs="Arial"/>
      <w:sz w:val="28"/>
      <w:szCs w:val="28"/>
    </w:rPr>
  </w:style>
  <w:style w:type="paragraph" w:styleId="a4">
    <w:name w:val="Body Text"/>
    <w:basedOn w:val="a"/>
    <w:link w:val="a5"/>
    <w:uiPriority w:val="99"/>
    <w:rsid w:val="004264F8"/>
    <w:pPr>
      <w:spacing w:after="120"/>
    </w:pPr>
  </w:style>
  <w:style w:type="character" w:customStyle="1" w:styleId="a5">
    <w:name w:val="本文 (文字)"/>
    <w:basedOn w:val="a0"/>
    <w:link w:val="a4"/>
    <w:uiPriority w:val="99"/>
    <w:semiHidden/>
    <w:locked/>
    <w:rPr>
      <w:rFonts w:ascii="Century" w:eastAsia="ＭＳ 明朝" w:hAnsi="Century" w:cs="Century"/>
      <w:kern w:val="1"/>
      <w:sz w:val="21"/>
      <w:szCs w:val="21"/>
      <w:lang w:eastAsia="ar-SA" w:bidi="ar-SA"/>
    </w:rPr>
  </w:style>
  <w:style w:type="paragraph" w:styleId="a6">
    <w:name w:val="List"/>
    <w:basedOn w:val="a4"/>
    <w:uiPriority w:val="99"/>
    <w:rsid w:val="004264F8"/>
    <w:rPr>
      <w:rFonts w:cs="Arial"/>
    </w:rPr>
  </w:style>
  <w:style w:type="paragraph" w:styleId="a7">
    <w:name w:val="caption"/>
    <w:basedOn w:val="a"/>
    <w:uiPriority w:val="99"/>
    <w:qFormat/>
    <w:rsid w:val="004264F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8">
    <w:name w:val="索引"/>
    <w:basedOn w:val="a"/>
    <w:uiPriority w:val="99"/>
    <w:rsid w:val="004264F8"/>
    <w:pPr>
      <w:suppressLineNumbers/>
    </w:pPr>
    <w:rPr>
      <w:rFonts w:cs="Arial"/>
    </w:rPr>
  </w:style>
  <w:style w:type="paragraph" w:styleId="a9">
    <w:name w:val="header"/>
    <w:basedOn w:val="a"/>
    <w:link w:val="aa"/>
    <w:uiPriority w:val="99"/>
    <w:rsid w:val="00585E5F"/>
    <w:pPr>
      <w:tabs>
        <w:tab w:val="center" w:pos="4252"/>
        <w:tab w:val="right" w:pos="8504"/>
      </w:tabs>
      <w:snapToGrid w:val="0"/>
    </w:pPr>
    <w:rPr>
      <w:rFonts w:cs="Times New Roman"/>
    </w:rPr>
  </w:style>
  <w:style w:type="character" w:customStyle="1" w:styleId="aa">
    <w:name w:val="ヘッダー (文字)"/>
    <w:basedOn w:val="a0"/>
    <w:link w:val="a9"/>
    <w:uiPriority w:val="99"/>
    <w:locked/>
    <w:rsid w:val="00585E5F"/>
    <w:rPr>
      <w:rFonts w:ascii="Century" w:eastAsia="ＭＳ 明朝" w:hAnsi="Century" w:cs="Times New Roman"/>
      <w:kern w:val="1"/>
      <w:sz w:val="21"/>
      <w:lang w:eastAsia="ar-SA" w:bidi="ar-SA"/>
    </w:rPr>
  </w:style>
  <w:style w:type="paragraph" w:styleId="ab">
    <w:name w:val="footer"/>
    <w:basedOn w:val="a"/>
    <w:link w:val="ac"/>
    <w:uiPriority w:val="99"/>
    <w:rsid w:val="00585E5F"/>
    <w:pPr>
      <w:tabs>
        <w:tab w:val="center" w:pos="4252"/>
        <w:tab w:val="right" w:pos="8504"/>
      </w:tabs>
      <w:snapToGrid w:val="0"/>
    </w:pPr>
    <w:rPr>
      <w:rFonts w:cs="Times New Roman"/>
    </w:rPr>
  </w:style>
  <w:style w:type="character" w:customStyle="1" w:styleId="ac">
    <w:name w:val="フッター (文字)"/>
    <w:basedOn w:val="a0"/>
    <w:link w:val="ab"/>
    <w:uiPriority w:val="99"/>
    <w:locked/>
    <w:rsid w:val="00585E5F"/>
    <w:rPr>
      <w:rFonts w:ascii="Century" w:eastAsia="ＭＳ 明朝" w:hAnsi="Century" w:cs="Times New Roman"/>
      <w:kern w:val="1"/>
      <w:sz w:val="21"/>
      <w:lang w:eastAsia="ar-SA" w:bidi="ar-SA"/>
    </w:rPr>
  </w:style>
  <w:style w:type="character" w:customStyle="1" w:styleId="acopre">
    <w:name w:val="acopre"/>
    <w:basedOn w:val="a0"/>
    <w:uiPriority w:val="99"/>
    <w:rsid w:val="006F5DF2"/>
    <w:rPr>
      <w:rFonts w:cs="Times New Roman"/>
    </w:rPr>
  </w:style>
  <w:style w:type="paragraph" w:styleId="ad">
    <w:name w:val="List Paragraph"/>
    <w:basedOn w:val="a"/>
    <w:uiPriority w:val="34"/>
    <w:qFormat/>
    <w:rsid w:val="003657E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vt:lpstr>
      <vt:lpstr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vt:lpstr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dc:title>
  <dc:subject/>
  <dc:creator>VG</dc:creator>
  <cp:keywords/>
  <dc:description/>
  <cp:lastModifiedBy>前田 和泉</cp:lastModifiedBy>
  <cp:revision>4</cp:revision>
  <dcterms:created xsi:type="dcterms:W3CDTF">2022-05-26T01:07:00Z</dcterms:created>
  <dcterms:modified xsi:type="dcterms:W3CDTF">2022-05-28T06:25:00Z</dcterms:modified>
</cp:coreProperties>
</file>